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F579D6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F579D6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F579D6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DE2BB0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DE2BB0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DE2BB0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DE2BB0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DE2BB0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DE2BB0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DE2BB0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DE2BB0">
        <w:rPr>
          <w:rFonts w:ascii="Arial Narrow" w:hAnsi="Arial Narrow"/>
        </w:rPr>
        <w:t xml:space="preserve"> </w:t>
      </w:r>
      <w:r w:rsidR="005738C6" w:rsidRPr="00DE2BB0">
        <w:rPr>
          <w:rFonts w:ascii="Arial Narrow" w:hAnsi="Arial Narrow"/>
        </w:rPr>
        <w:t xml:space="preserve"> “</w:t>
      </w:r>
      <w:r w:rsidR="00C96075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Obstaranie </w:t>
      </w:r>
      <w:r w:rsidR="005738C6" w:rsidRPr="00DE2BB0">
        <w:rPr>
          <w:rFonts w:ascii="Arial Narrow" w:hAnsi="Arial Narrow"/>
          <w:b w:val="0"/>
          <w:sz w:val="22"/>
          <w:szCs w:val="22"/>
          <w:lang w:val="sk-SK"/>
        </w:rPr>
        <w:t>tovaru</w:t>
      </w:r>
      <w:r w:rsidR="00C96075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– </w:t>
      </w:r>
      <w:r w:rsidR="005368AF" w:rsidRPr="00DE2BB0">
        <w:rPr>
          <w:rFonts w:ascii="Arial Narrow" w:hAnsi="Arial Narrow"/>
          <w:b w:val="0"/>
          <w:sz w:val="22"/>
          <w:szCs w:val="22"/>
          <w:lang w:val="sk-SK"/>
        </w:rPr>
        <w:t>4</w:t>
      </w:r>
      <w:r w:rsidR="005738C6" w:rsidRPr="00DE2BB0">
        <w:rPr>
          <w:rFonts w:ascii="Arial Narrow" w:hAnsi="Arial Narrow"/>
          <w:b w:val="0"/>
          <w:sz w:val="22"/>
          <w:szCs w:val="22"/>
          <w:lang w:val="sk-SK"/>
        </w:rPr>
        <w:t>1</w:t>
      </w:r>
      <w:r w:rsidR="005368AF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5738C6" w:rsidRPr="00DE2BB0">
        <w:rPr>
          <w:rFonts w:ascii="Arial Narrow" w:hAnsi="Arial Narrow"/>
          <w:b w:val="0"/>
          <w:sz w:val="22"/>
          <w:szCs w:val="22"/>
          <w:lang w:val="sk-SK"/>
        </w:rPr>
        <w:t>ks odbornej literatúry“</w:t>
      </w:r>
      <w:r w:rsidR="00462B35" w:rsidRPr="00DE2BB0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8075E1" w:rsidRPr="00DE2BB0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DE2BB0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DE2BB0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DE2BB0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DE2BB0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DE2BB0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DE2BB0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DE2BB0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</w:t>
      </w:r>
      <w:r w:rsidR="00736394" w:rsidRPr="00DE2BB0">
        <w:rPr>
          <w:rFonts w:ascii="Arial Narrow" w:hAnsi="Arial Narrow"/>
          <w:b w:val="0"/>
          <w:sz w:val="22"/>
          <w:szCs w:val="22"/>
          <w:lang w:val="sk-SK"/>
        </w:rPr>
        <w:t>bez</w:t>
      </w:r>
      <w:r w:rsidR="008075E1" w:rsidRPr="00DE2BB0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DE2BB0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DE2BB0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DE2BB0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DE2BB0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DE2BB0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DE2BB0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F13C3" w:rsidRDefault="00CF13C3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CF13C3" w:rsidRPr="00DE2BB0" w:rsidRDefault="00CF13C3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DE2BB0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DE2BB0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DE2BB0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CF13C3" w:rsidRDefault="00CF13C3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CF13C3" w:rsidRPr="00DE2BB0" w:rsidRDefault="00CF13C3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DE2BB0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DE2BB0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DE2BB0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DE2BB0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DE2BB0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DE2BB0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D51840" w:rsidRDefault="00D51840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51840" w:rsidRPr="00A95E04" w:rsidRDefault="00D51840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D51840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4EE3"/>
    <w:rsid w:val="00167D65"/>
    <w:rsid w:val="001925BD"/>
    <w:rsid w:val="001F0658"/>
    <w:rsid w:val="001F284E"/>
    <w:rsid w:val="0022673C"/>
    <w:rsid w:val="00313A67"/>
    <w:rsid w:val="003C3B0C"/>
    <w:rsid w:val="00402A8F"/>
    <w:rsid w:val="004206F3"/>
    <w:rsid w:val="00462B35"/>
    <w:rsid w:val="00466D65"/>
    <w:rsid w:val="004B7F59"/>
    <w:rsid w:val="004D07E3"/>
    <w:rsid w:val="004E606B"/>
    <w:rsid w:val="00530F57"/>
    <w:rsid w:val="005368AF"/>
    <w:rsid w:val="00550FED"/>
    <w:rsid w:val="005738C6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36394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CF13C3"/>
    <w:rsid w:val="00D00A9F"/>
    <w:rsid w:val="00D36697"/>
    <w:rsid w:val="00D51840"/>
    <w:rsid w:val="00D664AF"/>
    <w:rsid w:val="00D7233C"/>
    <w:rsid w:val="00DB7941"/>
    <w:rsid w:val="00DE2AE5"/>
    <w:rsid w:val="00DE2BB0"/>
    <w:rsid w:val="00DE6B47"/>
    <w:rsid w:val="00E23B6D"/>
    <w:rsid w:val="00E82C04"/>
    <w:rsid w:val="00E91900"/>
    <w:rsid w:val="00EB397C"/>
    <w:rsid w:val="00ED1059"/>
    <w:rsid w:val="00F1495F"/>
    <w:rsid w:val="00F579D6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24</cp:revision>
  <dcterms:created xsi:type="dcterms:W3CDTF">2023-01-27T10:29:00Z</dcterms:created>
  <dcterms:modified xsi:type="dcterms:W3CDTF">2023-05-02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